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20C" w:rsidRDefault="000F120C">
      <w:r>
        <w:rPr>
          <w:noProof/>
        </w:rPr>
        <w:drawing>
          <wp:anchor distT="0" distB="0" distL="114300" distR="114300" simplePos="0" relativeHeight="251658240" behindDoc="1" locked="0" layoutInCell="1" allowOverlap="1" wp14:anchorId="217DBC07" wp14:editId="6FA32E2F">
            <wp:simplePos x="0" y="0"/>
            <wp:positionH relativeFrom="margin">
              <wp:align>center</wp:align>
            </wp:positionH>
            <wp:positionV relativeFrom="paragraph">
              <wp:posOffset>-373380</wp:posOffset>
            </wp:positionV>
            <wp:extent cx="3208298" cy="1806097"/>
            <wp:effectExtent l="0" t="0" r="0" b="381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>
      <w:r>
        <w:rPr>
          <w:noProof/>
        </w:rPr>
        <w:drawing>
          <wp:anchor distT="0" distB="0" distL="114300" distR="114300" simplePos="0" relativeHeight="251659264" behindDoc="1" locked="0" layoutInCell="1" allowOverlap="1" wp14:anchorId="7CC22EBC" wp14:editId="4087E905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375660" cy="3139440"/>
            <wp:effectExtent l="0" t="0" r="0" b="381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66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>
      <w:r>
        <w:rPr>
          <w:noProof/>
        </w:rPr>
        <w:drawing>
          <wp:anchor distT="0" distB="0" distL="114300" distR="114300" simplePos="0" relativeHeight="251660288" behindDoc="1" locked="0" layoutInCell="1" allowOverlap="1" wp14:anchorId="41CAA794" wp14:editId="168BAAD1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314700" cy="4419600"/>
            <wp:effectExtent l="0" t="0" r="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2AA8">
        <w:rPr>
          <w:noProof/>
        </w:rPr>
        <w:t>cr</w:t>
      </w:r>
    </w:p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AD71A4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137950B8" wp14:editId="301A6F7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43400" cy="5737860"/>
            <wp:effectExtent l="0" t="0" r="0" b="0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573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0F120C" w:rsidRDefault="000F120C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AD71A4"/>
    <w:p w:rsidR="00AD71A4" w:rsidRDefault="000F120C">
      <w:r>
        <w:rPr>
          <w:noProof/>
        </w:rPr>
        <w:drawing>
          <wp:anchor distT="0" distB="0" distL="114300" distR="114300" simplePos="0" relativeHeight="251663360" behindDoc="1" locked="0" layoutInCell="1" allowOverlap="1" wp14:anchorId="2C3BC1A5" wp14:editId="0B80B009">
            <wp:simplePos x="0" y="0"/>
            <wp:positionH relativeFrom="margin">
              <wp:posOffset>129540</wp:posOffset>
            </wp:positionH>
            <wp:positionV relativeFrom="paragraph">
              <wp:posOffset>8496300</wp:posOffset>
            </wp:positionV>
            <wp:extent cx="5274310" cy="6797675"/>
            <wp:effectExtent l="0" t="0" r="2540" b="3175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0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9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Default="00AD71A4" w:rsidP="00AD71A4"/>
    <w:p w:rsidR="00FA60CF" w:rsidRDefault="00FA60CF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5B3E3398" wp14:editId="7C4E350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274310" cy="6863080"/>
            <wp:effectExtent l="0" t="0" r="2540" b="0"/>
            <wp:wrapNone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63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Pr="00AD71A4" w:rsidRDefault="00AD71A4" w:rsidP="00AD71A4"/>
    <w:p w:rsidR="00AD71A4" w:rsidRDefault="00AD71A4" w:rsidP="00AD71A4"/>
    <w:p w:rsidR="00AD71A4" w:rsidRDefault="00AD71A4" w:rsidP="00AD71A4">
      <w:pPr>
        <w:tabs>
          <w:tab w:val="left" w:pos="8016"/>
        </w:tabs>
      </w:pPr>
      <w:r>
        <w:tab/>
      </w:r>
    </w:p>
    <w:p w:rsidR="00AD71A4" w:rsidRDefault="00AD71A4" w:rsidP="00AD71A4">
      <w:pPr>
        <w:tabs>
          <w:tab w:val="left" w:pos="8016"/>
        </w:tabs>
      </w:pPr>
    </w:p>
    <w:p w:rsidR="00AD71A4" w:rsidRDefault="00AD71A4" w:rsidP="00AD71A4">
      <w:pPr>
        <w:tabs>
          <w:tab w:val="left" w:pos="8016"/>
        </w:tabs>
      </w:pPr>
    </w:p>
    <w:p w:rsidR="00AD71A4" w:rsidRDefault="00AD71A4" w:rsidP="00AD71A4">
      <w:pPr>
        <w:tabs>
          <w:tab w:val="left" w:pos="8016"/>
        </w:tabs>
      </w:pPr>
    </w:p>
    <w:p w:rsidR="00AD71A4" w:rsidRDefault="00AD71A4" w:rsidP="00AD71A4">
      <w:pPr>
        <w:tabs>
          <w:tab w:val="left" w:pos="8016"/>
        </w:tabs>
      </w:pPr>
    </w:p>
    <w:p w:rsidR="00AD71A4" w:rsidRDefault="00AD71A4" w:rsidP="00AD71A4">
      <w:pPr>
        <w:tabs>
          <w:tab w:val="left" w:pos="8016"/>
        </w:tabs>
      </w:pPr>
    </w:p>
    <w:p w:rsidR="00AD71A4" w:rsidRDefault="00AD71A4" w:rsidP="00AD71A4">
      <w:pPr>
        <w:tabs>
          <w:tab w:val="left" w:pos="8016"/>
        </w:tabs>
      </w:pPr>
    </w:p>
    <w:p w:rsidR="00BB48BF" w:rsidRDefault="00AD71A4" w:rsidP="00AD71A4">
      <w:pPr>
        <w:tabs>
          <w:tab w:val="left" w:pos="8016"/>
        </w:tabs>
      </w:pPr>
      <w:r>
        <w:rPr>
          <w:rFonts w:hint="eastAsia"/>
          <w:noProof/>
        </w:rPr>
        <w:lastRenderedPageBreak/>
        <w:drawing>
          <wp:inline distT="0" distB="0" distL="0" distR="0">
            <wp:extent cx="6120130" cy="788797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0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88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8BF" w:rsidRPr="00BB48BF" w:rsidRDefault="00BB48BF" w:rsidP="00BB48BF"/>
    <w:p w:rsidR="00BB48BF" w:rsidRPr="00BB48BF" w:rsidRDefault="00BB48BF" w:rsidP="00BB48BF"/>
    <w:p w:rsidR="00BB48BF" w:rsidRPr="00BB48BF" w:rsidRDefault="00BB48BF" w:rsidP="00BB48BF"/>
    <w:p w:rsidR="00BB48BF" w:rsidRDefault="00BB48BF" w:rsidP="00BB48BF"/>
    <w:p w:rsidR="00AD71A4" w:rsidRDefault="00BB48BF" w:rsidP="00BB48BF">
      <w:pPr>
        <w:tabs>
          <w:tab w:val="left" w:pos="1260"/>
        </w:tabs>
      </w:pPr>
      <w:r>
        <w:tab/>
      </w:r>
    </w:p>
    <w:p w:rsidR="00BB48BF" w:rsidRDefault="00BB48BF" w:rsidP="00BB48BF">
      <w:pPr>
        <w:tabs>
          <w:tab w:val="left" w:pos="1260"/>
        </w:tabs>
      </w:pPr>
    </w:p>
    <w:p w:rsidR="00BB48BF" w:rsidRPr="00BB48BF" w:rsidRDefault="00BB48BF" w:rsidP="00BB48BF">
      <w:pPr>
        <w:tabs>
          <w:tab w:val="left" w:pos="1260"/>
        </w:tabs>
      </w:pPr>
      <w:bookmarkStart w:id="0" w:name="_GoBack"/>
      <w:r>
        <w:rPr>
          <w:noProof/>
        </w:rPr>
        <w:drawing>
          <wp:inline distT="0" distB="0" distL="0" distR="0">
            <wp:extent cx="6120130" cy="2966720"/>
            <wp:effectExtent l="0" t="0" r="0" b="508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rintabl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B48BF" w:rsidRPr="00BB48BF" w:rsidSect="00AD71A4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0A2F" w:rsidRDefault="00B40A2F" w:rsidP="00BB48BF">
      <w:r>
        <w:separator/>
      </w:r>
    </w:p>
  </w:endnote>
  <w:endnote w:type="continuationSeparator" w:id="0">
    <w:p w:rsidR="00B40A2F" w:rsidRDefault="00B40A2F" w:rsidP="00BB4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0A2F" w:rsidRDefault="00B40A2F" w:rsidP="00BB48BF">
      <w:r>
        <w:separator/>
      </w:r>
    </w:p>
  </w:footnote>
  <w:footnote w:type="continuationSeparator" w:id="0">
    <w:p w:rsidR="00B40A2F" w:rsidRDefault="00B40A2F" w:rsidP="00BB48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jI2MzcwNTM3MjZX0lEKTi0uzszPAykwqgUAns5JNCwAAAA="/>
  </w:docVars>
  <w:rsids>
    <w:rsidRoot w:val="000F120C"/>
    <w:rsid w:val="000F120C"/>
    <w:rsid w:val="00AD71A4"/>
    <w:rsid w:val="00B40A2F"/>
    <w:rsid w:val="00BB48BF"/>
    <w:rsid w:val="00C52AA8"/>
    <w:rsid w:val="00FA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A8DD276-B4E4-4CAA-AAAC-2C20AB552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48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B48B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B48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B48B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ha</dc:creator>
  <cp:keywords/>
  <dc:description/>
  <cp:lastModifiedBy>Alpha</cp:lastModifiedBy>
  <cp:revision>4</cp:revision>
  <dcterms:created xsi:type="dcterms:W3CDTF">2015-12-30T06:59:00Z</dcterms:created>
  <dcterms:modified xsi:type="dcterms:W3CDTF">2015-12-30T07:18:00Z</dcterms:modified>
</cp:coreProperties>
</file>